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A9E36" w14:textId="037B2390" w:rsidR="00765F30" w:rsidRDefault="00831BC2" w:rsidP="00831BC2">
      <w:pPr>
        <w:pStyle w:val="a3"/>
        <w:numPr>
          <w:ilvl w:val="0"/>
          <w:numId w:val="1"/>
        </w:numPr>
        <w:ind w:leftChars="0"/>
      </w:pPr>
      <w:r>
        <w:t>uint_8t</w:t>
      </w:r>
      <w:r w:rsidR="00FA2B43">
        <w:t xml:space="preserve">: </w:t>
      </w:r>
      <w:r w:rsidR="00D72D3C">
        <w:t xml:space="preserve">  </w:t>
      </w:r>
      <w:r w:rsidR="00FA2B43">
        <w:t>0 to 255</w:t>
      </w:r>
    </w:p>
    <w:p w14:paraId="4CB73642" w14:textId="54EF82D6" w:rsidR="00FA2B43" w:rsidRDefault="00DA4D2D" w:rsidP="00DA2055">
      <w:pPr>
        <w:pStyle w:val="a3"/>
        <w:ind w:leftChars="0" w:left="360"/>
      </w:pPr>
      <w:r>
        <w:rPr>
          <w:rFonts w:hint="eastAsia"/>
        </w:rPr>
        <w:t>i</w:t>
      </w:r>
      <w:r>
        <w:t xml:space="preserve">nt8_t: </w:t>
      </w:r>
      <w:r w:rsidR="00D72D3C">
        <w:t xml:space="preserve">  </w:t>
      </w:r>
      <w:r w:rsidR="00562D3C" w:rsidRPr="00562D3C">
        <w:t>-128 to 127</w:t>
      </w:r>
    </w:p>
    <w:p w14:paraId="32F46124" w14:textId="245BC1D3" w:rsidR="00104068" w:rsidRDefault="00D72D3C" w:rsidP="00DA2055">
      <w:pPr>
        <w:pStyle w:val="a3"/>
        <w:ind w:leftChars="0" w:left="360"/>
      </w:pPr>
      <w:r>
        <w:t xml:space="preserve">int16_t:  </w:t>
      </w:r>
      <w:r w:rsidRPr="00D72D3C">
        <w:t>-32,768 to 32,767</w:t>
      </w:r>
    </w:p>
    <w:p w14:paraId="6F277246" w14:textId="5757D13A" w:rsidR="00DA2055" w:rsidRDefault="00DA2055" w:rsidP="00DA2055">
      <w:pPr>
        <w:pStyle w:val="a3"/>
        <w:ind w:leftChars="0" w:left="360"/>
      </w:pPr>
    </w:p>
    <w:p w14:paraId="3138618E" w14:textId="22F5C7F1" w:rsidR="0075048C" w:rsidRDefault="00DA2055" w:rsidP="0075048C">
      <w:pPr>
        <w:pStyle w:val="a3"/>
        <w:numPr>
          <w:ilvl w:val="0"/>
          <w:numId w:val="1"/>
        </w:numPr>
        <w:ind w:leftChars="0"/>
        <w:rPr>
          <w:rFonts w:hint="eastAsia"/>
        </w:rPr>
      </w:pPr>
      <w:r w:rsidRPr="00DA2055">
        <w:t xml:space="preserve">2022 </w:t>
      </w:r>
      <w:r w:rsidR="0075048C">
        <w:t xml:space="preserve"> </w:t>
      </w:r>
      <w:r>
        <w:t>is</w:t>
      </w:r>
      <w:r w:rsidR="0075048C">
        <w:t xml:space="preserve"> int</w:t>
      </w:r>
    </w:p>
    <w:p w14:paraId="31AF7BC8" w14:textId="15CA277D" w:rsidR="00DA2055" w:rsidRDefault="00DA2055" w:rsidP="00DA2055">
      <w:pPr>
        <w:pStyle w:val="a3"/>
        <w:ind w:leftChars="0" w:left="360"/>
      </w:pPr>
      <w:r w:rsidRPr="00DA2055">
        <w:t xml:space="preserve">2022L </w:t>
      </w:r>
      <w:r w:rsidR="009D0698">
        <w:t xml:space="preserve"> is long </w:t>
      </w:r>
    </w:p>
    <w:p w14:paraId="292345D0" w14:textId="04C9DFF6" w:rsidR="00DA2055" w:rsidRDefault="00DA2055" w:rsidP="00DA2055">
      <w:pPr>
        <w:pStyle w:val="a3"/>
        <w:ind w:leftChars="0" w:left="360"/>
      </w:pPr>
      <w:r w:rsidRPr="00DA2055">
        <w:t xml:space="preserve">2022.0 </w:t>
      </w:r>
      <w:r w:rsidR="009D0698">
        <w:t xml:space="preserve"> is double</w:t>
      </w:r>
    </w:p>
    <w:p w14:paraId="5F028A31" w14:textId="1CD77621" w:rsidR="00DA2055" w:rsidRDefault="00DA2055" w:rsidP="00DA2055">
      <w:pPr>
        <w:pStyle w:val="a3"/>
        <w:ind w:leftChars="0" w:left="360"/>
      </w:pPr>
      <w:r w:rsidRPr="00DA2055">
        <w:t>2022.0f</w:t>
      </w:r>
      <w:r w:rsidR="009D0698">
        <w:t xml:space="preserve">  is float</w:t>
      </w:r>
    </w:p>
    <w:p w14:paraId="3BAAEBDE" w14:textId="004CB095" w:rsidR="00AC6471" w:rsidRDefault="00AC6471" w:rsidP="00AC6471"/>
    <w:p w14:paraId="191F077E" w14:textId="01E723C4" w:rsidR="00AC6471" w:rsidRDefault="00AC6471" w:rsidP="00AC6471">
      <w:pPr>
        <w:rPr>
          <w:rFonts w:hint="eastAsia"/>
        </w:rPr>
      </w:pPr>
      <w:r>
        <w:rPr>
          <w:rFonts w:hint="eastAsia"/>
        </w:rPr>
        <w:t>3</w:t>
      </w:r>
      <w:r>
        <w:t>)</w:t>
      </w:r>
    </w:p>
    <w:sectPr w:rsidR="00AC647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9E2B73"/>
    <w:multiLevelType w:val="hybridMultilevel"/>
    <w:tmpl w:val="08D05EF8"/>
    <w:lvl w:ilvl="0" w:tplc="5A340C7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wciUzNDMwNDC0tTSyUdpeDU4uLM/DyQAqNaAFY4m/4sAAAA"/>
  </w:docVars>
  <w:rsids>
    <w:rsidRoot w:val="0044592B"/>
    <w:rsid w:val="00104068"/>
    <w:rsid w:val="00191047"/>
    <w:rsid w:val="003C11F6"/>
    <w:rsid w:val="0044592B"/>
    <w:rsid w:val="00562D3C"/>
    <w:rsid w:val="0075048C"/>
    <w:rsid w:val="00765F30"/>
    <w:rsid w:val="00831BC2"/>
    <w:rsid w:val="009D0698"/>
    <w:rsid w:val="00AC6471"/>
    <w:rsid w:val="00D72D3C"/>
    <w:rsid w:val="00DA2055"/>
    <w:rsid w:val="00DA4D2D"/>
    <w:rsid w:val="00FA2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0967B"/>
  <w15:chartTrackingRefBased/>
  <w15:docId w15:val="{3D1C42E1-4A4A-4E07-A374-DB803BF6D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31BC2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</Words>
  <Characters>120</Characters>
  <Application>Microsoft Office Word</Application>
  <DocSecurity>0</DocSecurity>
  <Lines>1</Lines>
  <Paragraphs>1</Paragraphs>
  <ScaleCrop>false</ScaleCrop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 Chun Man</dc:creator>
  <cp:keywords/>
  <dc:description/>
  <cp:lastModifiedBy>chun man chan</cp:lastModifiedBy>
  <cp:revision>6</cp:revision>
  <dcterms:created xsi:type="dcterms:W3CDTF">2021-09-28T04:50:00Z</dcterms:created>
  <dcterms:modified xsi:type="dcterms:W3CDTF">2021-09-28T05:32:00Z</dcterms:modified>
</cp:coreProperties>
</file>